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1" w:rightFromText="181" w:vertAnchor="text" w:horzAnchor="margin" w:tblpX="-572" w:tblpY="397"/>
        <w:tblOverlap w:val="never"/>
        <w:tblW w:w="10343" w:type="dxa"/>
        <w:tblLook w:val="04A0" w:firstRow="1" w:lastRow="0" w:firstColumn="1" w:lastColumn="0" w:noHBand="0" w:noVBand="1"/>
      </w:tblPr>
      <w:tblGrid>
        <w:gridCol w:w="4815"/>
        <w:gridCol w:w="5528"/>
      </w:tblGrid>
      <w:tr w:rsidR="00D419A0" w:rsidRPr="0064320A" w14:paraId="3D6E2DE2" w14:textId="77777777" w:rsidTr="0064320A">
        <w:tc>
          <w:tcPr>
            <w:tcW w:w="10343" w:type="dxa"/>
            <w:gridSpan w:val="2"/>
          </w:tcPr>
          <w:p w14:paraId="229C5931" w14:textId="6C5E6D67" w:rsidR="00E77F8C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  <w:r w:rsidRPr="0064320A">
              <w:rPr>
                <w:rFonts w:ascii="Century Gothic" w:hAnsi="Century Gothic"/>
                <w:sz w:val="20"/>
                <w:szCs w:val="20"/>
              </w:rPr>
              <w:t xml:space="preserve">PLEASE COMPLETE THIS FORM AND RETURN IT TO THE SCHOOL BY </w:t>
            </w:r>
          </w:p>
          <w:p w14:paraId="0D85A639" w14:textId="4CAC2F4D" w:rsidR="00D419A0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  <w:r w:rsidRPr="0064320A">
              <w:rPr>
                <w:rFonts w:ascii="Century Gothic" w:hAnsi="Century Gothic"/>
                <w:b/>
                <w:bCs/>
                <w:sz w:val="20"/>
                <w:szCs w:val="20"/>
                <w:highlight w:val="yellow"/>
              </w:rPr>
              <w:t xml:space="preserve">3pm on </w:t>
            </w:r>
            <w:r w:rsidR="0077078A" w:rsidRPr="0064320A">
              <w:rPr>
                <w:rFonts w:ascii="Century Gothic" w:hAnsi="Century Gothic"/>
                <w:b/>
                <w:bCs/>
                <w:sz w:val="20"/>
                <w:szCs w:val="20"/>
                <w:highlight w:val="yellow"/>
              </w:rPr>
              <w:t>WEDNESDAY 26 JANUARY 2022</w:t>
            </w:r>
          </w:p>
          <w:p w14:paraId="5B46927A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419A0" w:rsidRPr="0064320A" w14:paraId="12D6F5D0" w14:textId="77777777" w:rsidTr="0064320A">
        <w:tc>
          <w:tcPr>
            <w:tcW w:w="4815" w:type="dxa"/>
          </w:tcPr>
          <w:p w14:paraId="46E30F97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FDA018E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  <w:r w:rsidRPr="0064320A">
              <w:rPr>
                <w:rFonts w:ascii="Century Gothic" w:hAnsi="Century Gothic"/>
                <w:sz w:val="20"/>
                <w:szCs w:val="20"/>
              </w:rPr>
              <w:t>FULL NAME</w:t>
            </w:r>
          </w:p>
          <w:p w14:paraId="397A5511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528" w:type="dxa"/>
          </w:tcPr>
          <w:p w14:paraId="251E34A9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419A0" w:rsidRPr="0064320A" w14:paraId="2FB351CC" w14:textId="77777777" w:rsidTr="0064320A">
        <w:tc>
          <w:tcPr>
            <w:tcW w:w="4815" w:type="dxa"/>
          </w:tcPr>
          <w:p w14:paraId="5BA0EBCD" w14:textId="2DE5797E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782FD00" w14:textId="6B999831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  <w:r w:rsidRPr="0064320A">
              <w:rPr>
                <w:rFonts w:ascii="Century Gothic" w:hAnsi="Century Gothic"/>
                <w:sz w:val="20"/>
                <w:szCs w:val="20"/>
              </w:rPr>
              <w:t>WHICH YEAR IS/ARE YOUR CHILD/CHILDREN IN</w:t>
            </w:r>
            <w:r w:rsidR="00EF745D" w:rsidRPr="0064320A">
              <w:rPr>
                <w:rFonts w:ascii="Century Gothic" w:hAnsi="Century Gothic"/>
                <w:sz w:val="20"/>
                <w:szCs w:val="20"/>
              </w:rPr>
              <w:t>?</w:t>
            </w:r>
          </w:p>
          <w:p w14:paraId="0730C790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528" w:type="dxa"/>
          </w:tcPr>
          <w:p w14:paraId="75649BA0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419A0" w:rsidRPr="0064320A" w14:paraId="506C1033" w14:textId="77777777" w:rsidTr="0064320A">
        <w:tc>
          <w:tcPr>
            <w:tcW w:w="4815" w:type="dxa"/>
          </w:tcPr>
          <w:p w14:paraId="0D55BE94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D7CE179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  <w:r w:rsidRPr="0064320A">
              <w:rPr>
                <w:rFonts w:ascii="Century Gothic" w:hAnsi="Century Gothic"/>
                <w:sz w:val="20"/>
                <w:szCs w:val="20"/>
              </w:rPr>
              <w:t>EMAIL ADDRESS</w:t>
            </w:r>
          </w:p>
          <w:p w14:paraId="2AE2B128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528" w:type="dxa"/>
          </w:tcPr>
          <w:p w14:paraId="55B308F9" w14:textId="77777777" w:rsidR="00D419A0" w:rsidRPr="0064320A" w:rsidRDefault="00D419A0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81FA9" w:rsidRPr="0064320A" w14:paraId="55DB0F0C" w14:textId="77777777" w:rsidTr="0064320A">
        <w:tc>
          <w:tcPr>
            <w:tcW w:w="10343" w:type="dxa"/>
            <w:gridSpan w:val="2"/>
          </w:tcPr>
          <w:p w14:paraId="5CB642E7" w14:textId="7CCC5843" w:rsidR="00781FA9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  <w:r w:rsidRPr="0064320A">
              <w:rPr>
                <w:rFonts w:ascii="Century Gothic" w:hAnsi="Century Gothic"/>
                <w:sz w:val="20"/>
                <w:szCs w:val="20"/>
              </w:rPr>
              <w:t>PERSONAL STATEMENT</w:t>
            </w:r>
          </w:p>
          <w:p w14:paraId="5731719B" w14:textId="417405D6" w:rsidR="00781FA9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EE03169" w14:textId="77777777" w:rsidR="00781FA9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9D4446A" w14:textId="77777777" w:rsidR="00781FA9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8BC37DE" w14:textId="77777777" w:rsidR="00781FA9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7B823D5" w14:textId="77777777" w:rsidR="00781FA9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E43503D" w14:textId="77777777" w:rsidR="00781FA9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769EDEE" w14:textId="7248BB8C" w:rsidR="00781FA9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B4FECFB" w14:textId="74435496" w:rsidR="0064320A" w:rsidRDefault="0064320A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61104FD" w14:textId="65F9398C" w:rsidR="0064320A" w:rsidRDefault="0064320A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5218F52" w14:textId="13840001" w:rsidR="0064320A" w:rsidRDefault="0064320A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A00D737" w14:textId="1D4D434E" w:rsidR="0064320A" w:rsidRDefault="0064320A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81BD783" w14:textId="1F277DB4" w:rsidR="0064320A" w:rsidRDefault="0064320A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90E364F" w14:textId="41465F53" w:rsidR="0064320A" w:rsidRDefault="0064320A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3C3B8D6" w14:textId="4696C0BC" w:rsidR="0064320A" w:rsidRDefault="0064320A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2668DCE" w14:textId="77777777" w:rsidR="0064320A" w:rsidRPr="0064320A" w:rsidRDefault="0064320A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5D99F06" w14:textId="77777777" w:rsidR="00781FA9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8B681AB" w14:textId="77777777" w:rsidR="00781FA9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C996AD2" w14:textId="28BB05DE" w:rsidR="00781FA9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9DCE84C" w14:textId="1AC86C80" w:rsidR="0064320A" w:rsidRDefault="0064320A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5F72985" w14:textId="77777777" w:rsidR="0064320A" w:rsidRPr="0064320A" w:rsidRDefault="0064320A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4A3AAC5" w14:textId="77777777" w:rsidR="00781FA9" w:rsidRPr="0064320A" w:rsidRDefault="00781FA9" w:rsidP="0064320A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419A0" w:rsidRPr="0064320A" w14:paraId="6B8ADC9C" w14:textId="77777777" w:rsidTr="0064320A">
        <w:tc>
          <w:tcPr>
            <w:tcW w:w="10343" w:type="dxa"/>
            <w:gridSpan w:val="2"/>
          </w:tcPr>
          <w:p w14:paraId="71C03851" w14:textId="77777777" w:rsidR="00D419A0" w:rsidRPr="0064320A" w:rsidRDefault="00D419A0" w:rsidP="0064320A">
            <w:pPr>
              <w:pStyle w:val="Text"/>
              <w:rPr>
                <w:rFonts w:ascii="Century Gothic" w:hAnsi="Century Gothic" w:cstheme="minorHAnsi"/>
              </w:rPr>
            </w:pPr>
            <w:r w:rsidRPr="0064320A">
              <w:rPr>
                <w:rFonts w:ascii="Century Gothic" w:hAnsi="Century Gothic" w:cstheme="minorHAnsi"/>
              </w:rPr>
              <w:t xml:space="preserve">I confirm that I: </w:t>
            </w:r>
          </w:p>
          <w:p w14:paraId="763D60F3" w14:textId="77777777" w:rsidR="00D419A0" w:rsidRPr="0064320A" w:rsidRDefault="00D419A0" w:rsidP="0064320A">
            <w:pPr>
              <w:pStyle w:val="Text"/>
              <w:numPr>
                <w:ilvl w:val="0"/>
                <w:numId w:val="1"/>
              </w:numPr>
              <w:spacing w:after="0"/>
              <w:ind w:left="714" w:hanging="357"/>
              <w:rPr>
                <w:rFonts w:ascii="Century Gothic" w:hAnsi="Century Gothic" w:cstheme="minorHAnsi"/>
              </w:rPr>
            </w:pPr>
            <w:r w:rsidRPr="0064320A">
              <w:rPr>
                <w:rFonts w:ascii="Century Gothic" w:hAnsi="Century Gothic" w:cstheme="minorHAnsi"/>
              </w:rPr>
              <w:t>Am aged over 18</w:t>
            </w:r>
          </w:p>
          <w:p w14:paraId="2BBD4F47" w14:textId="77777777" w:rsidR="00D419A0" w:rsidRPr="0064320A" w:rsidRDefault="00D419A0" w:rsidP="0064320A">
            <w:pPr>
              <w:pStyle w:val="Text"/>
              <w:numPr>
                <w:ilvl w:val="0"/>
                <w:numId w:val="1"/>
              </w:numPr>
              <w:spacing w:after="0"/>
              <w:ind w:left="714" w:hanging="357"/>
              <w:rPr>
                <w:rFonts w:ascii="Century Gothic" w:hAnsi="Century Gothic" w:cstheme="minorHAnsi"/>
              </w:rPr>
            </w:pPr>
            <w:r w:rsidRPr="0064320A">
              <w:rPr>
                <w:rFonts w:ascii="Century Gothic" w:hAnsi="Century Gothic" w:cstheme="minorHAnsi"/>
              </w:rPr>
              <w:t xml:space="preserve">Am not a current pupil at the school </w:t>
            </w:r>
          </w:p>
          <w:p w14:paraId="18971A28" w14:textId="77777777" w:rsidR="00D419A0" w:rsidRPr="0064320A" w:rsidRDefault="00D419A0" w:rsidP="0064320A">
            <w:pPr>
              <w:pStyle w:val="Text"/>
              <w:numPr>
                <w:ilvl w:val="0"/>
                <w:numId w:val="1"/>
              </w:numPr>
              <w:spacing w:after="0"/>
              <w:ind w:left="714" w:hanging="357"/>
              <w:rPr>
                <w:rFonts w:ascii="Century Gothic" w:hAnsi="Century Gothic" w:cstheme="minorHAnsi"/>
              </w:rPr>
            </w:pPr>
            <w:r w:rsidRPr="0064320A">
              <w:rPr>
                <w:rFonts w:ascii="Century Gothic" w:hAnsi="Century Gothic" w:cstheme="minorHAnsi"/>
              </w:rPr>
              <w:t xml:space="preserve">Have not been declared bankrupt </w:t>
            </w:r>
          </w:p>
          <w:p w14:paraId="77D32F51" w14:textId="77777777" w:rsidR="00D419A0" w:rsidRPr="0064320A" w:rsidRDefault="00D419A0" w:rsidP="0064320A">
            <w:pPr>
              <w:pStyle w:val="Text"/>
              <w:numPr>
                <w:ilvl w:val="0"/>
                <w:numId w:val="1"/>
              </w:numPr>
              <w:spacing w:after="0"/>
              <w:ind w:left="714" w:hanging="357"/>
              <w:rPr>
                <w:rFonts w:ascii="Century Gothic" w:hAnsi="Century Gothic" w:cstheme="minorHAnsi"/>
              </w:rPr>
            </w:pPr>
            <w:r w:rsidRPr="0064320A">
              <w:rPr>
                <w:rFonts w:ascii="Century Gothic" w:hAnsi="Century Gothic" w:cstheme="minorHAnsi"/>
              </w:rPr>
              <w:t>Am not the subject of a bankruptcy restrictions order or an interim order</w:t>
            </w:r>
          </w:p>
          <w:p w14:paraId="7BCB3EDE" w14:textId="77777777" w:rsidR="00D419A0" w:rsidRPr="0064320A" w:rsidRDefault="00D419A0" w:rsidP="0064320A">
            <w:pPr>
              <w:pStyle w:val="Text"/>
              <w:numPr>
                <w:ilvl w:val="0"/>
                <w:numId w:val="1"/>
              </w:numPr>
              <w:spacing w:after="0"/>
              <w:ind w:left="714" w:hanging="357"/>
              <w:rPr>
                <w:rFonts w:ascii="Century Gothic" w:hAnsi="Century Gothic" w:cstheme="minorHAnsi"/>
              </w:rPr>
            </w:pPr>
            <w:r w:rsidRPr="0064320A">
              <w:rPr>
                <w:rFonts w:ascii="Century Gothic" w:hAnsi="Century Gothic" w:cstheme="minorHAnsi"/>
              </w:rPr>
              <w:t>Have not been disqualified from holding office as a governor</w:t>
            </w:r>
          </w:p>
          <w:p w14:paraId="3F37C202" w14:textId="77777777" w:rsidR="00D419A0" w:rsidRPr="0064320A" w:rsidRDefault="00D419A0" w:rsidP="0064320A">
            <w:pPr>
              <w:pStyle w:val="Text"/>
              <w:numPr>
                <w:ilvl w:val="0"/>
                <w:numId w:val="1"/>
              </w:numPr>
              <w:spacing w:after="0"/>
              <w:ind w:left="714" w:hanging="357"/>
              <w:rPr>
                <w:rFonts w:ascii="Century Gothic" w:hAnsi="Century Gothic" w:cstheme="minorHAnsi"/>
              </w:rPr>
            </w:pPr>
            <w:r w:rsidRPr="0064320A">
              <w:rPr>
                <w:rFonts w:ascii="Century Gothic" w:hAnsi="Century Gothic" w:cstheme="minorHAnsi"/>
              </w:rPr>
              <w:t>Have not been disqualified from being a company director and/or a charity trustee</w:t>
            </w:r>
          </w:p>
          <w:p w14:paraId="591AAE34" w14:textId="77777777" w:rsidR="00D419A0" w:rsidRPr="0064320A" w:rsidRDefault="00D419A0" w:rsidP="0064320A">
            <w:pPr>
              <w:pStyle w:val="Text"/>
              <w:numPr>
                <w:ilvl w:val="0"/>
                <w:numId w:val="1"/>
              </w:numPr>
              <w:spacing w:after="0"/>
              <w:ind w:left="714" w:hanging="357"/>
              <w:rPr>
                <w:rFonts w:ascii="Century Gothic" w:hAnsi="Century Gothic" w:cstheme="minorHAnsi"/>
              </w:rPr>
            </w:pPr>
            <w:r w:rsidRPr="0064320A">
              <w:rPr>
                <w:rFonts w:ascii="Century Gothic" w:hAnsi="Century Gothic" w:cstheme="minorHAnsi"/>
              </w:rPr>
              <w:t>Have not been removed as a trustee for a charity by an order made by the Charity Commission or the High Court on the grounds of misconduct or mismanagement in administration of the charity</w:t>
            </w:r>
          </w:p>
          <w:p w14:paraId="6F99D4CF" w14:textId="2CA2BEC5" w:rsidR="00D419A0" w:rsidRPr="0064320A" w:rsidRDefault="00D419A0" w:rsidP="0064320A">
            <w:pPr>
              <w:pStyle w:val="Text"/>
              <w:numPr>
                <w:ilvl w:val="0"/>
                <w:numId w:val="1"/>
              </w:numPr>
              <w:spacing w:after="0"/>
              <w:ind w:left="714" w:hanging="357"/>
              <w:rPr>
                <w:rFonts w:ascii="Century Gothic" w:hAnsi="Century Gothic" w:cstheme="minorHAnsi"/>
              </w:rPr>
            </w:pPr>
            <w:r w:rsidRPr="0064320A">
              <w:rPr>
                <w:rFonts w:ascii="Century Gothic" w:hAnsi="Century Gothic" w:cstheme="minorHAnsi"/>
              </w:rPr>
              <w:t>Have not been convicted of a criminal offence (excluding any spent convictions, or any offences for which the maximum sentence was a fine)</w:t>
            </w:r>
          </w:p>
          <w:p w14:paraId="7B85F3D2" w14:textId="77777777" w:rsidR="00D419A0" w:rsidRPr="0064320A" w:rsidRDefault="00D419A0" w:rsidP="0064320A">
            <w:pPr>
              <w:pStyle w:val="Text"/>
              <w:numPr>
                <w:ilvl w:val="0"/>
                <w:numId w:val="1"/>
              </w:numPr>
              <w:spacing w:after="0"/>
              <w:ind w:left="714" w:hanging="357"/>
              <w:rPr>
                <w:rFonts w:ascii="Century Gothic" w:hAnsi="Century Gothic" w:cstheme="minorHAnsi"/>
              </w:rPr>
            </w:pPr>
            <w:r w:rsidRPr="0064320A">
              <w:rPr>
                <w:rFonts w:ascii="Century Gothic" w:hAnsi="Century Gothic" w:cstheme="minorHAnsi"/>
              </w:rPr>
              <w:t>Give consent to an application for a Disclosure &amp; Barring Service certificate at an enhanced disclosure level to be made within 21 days of appointment</w:t>
            </w:r>
          </w:p>
          <w:p w14:paraId="5CE7AB69" w14:textId="77777777" w:rsidR="00D419A0" w:rsidRPr="0064320A" w:rsidRDefault="00D419A0" w:rsidP="0064320A">
            <w:pPr>
              <w:pStyle w:val="Text"/>
              <w:rPr>
                <w:rFonts w:ascii="Century Gothic" w:hAnsi="Century Gothic" w:cstheme="minorHAnsi"/>
              </w:rPr>
            </w:pPr>
          </w:p>
          <w:p w14:paraId="4377F1FA" w14:textId="46007D93" w:rsidR="00D419A0" w:rsidRPr="0064320A" w:rsidRDefault="00D419A0" w:rsidP="0064320A">
            <w:pPr>
              <w:pStyle w:val="Text"/>
              <w:rPr>
                <w:rFonts w:ascii="Century Gothic" w:hAnsi="Century Gothic" w:cstheme="minorHAnsi"/>
                <w:b/>
                <w:bCs/>
              </w:rPr>
            </w:pPr>
            <w:r w:rsidRPr="0064320A">
              <w:rPr>
                <w:rFonts w:ascii="Century Gothic" w:hAnsi="Century Gothic" w:cstheme="minorHAnsi"/>
              </w:rPr>
              <w:t>Signature: _____________________________________   Date: ____________________</w:t>
            </w:r>
            <w:bookmarkStart w:id="0" w:name="_GoBack"/>
            <w:bookmarkEnd w:id="0"/>
          </w:p>
        </w:tc>
      </w:tr>
    </w:tbl>
    <w:p w14:paraId="71BF9118" w14:textId="7D00D02E" w:rsidR="00D419A0" w:rsidRPr="0064320A" w:rsidRDefault="00D419A0" w:rsidP="00AB0995">
      <w:pPr>
        <w:jc w:val="center"/>
        <w:rPr>
          <w:rFonts w:ascii="Century Gothic" w:hAnsi="Century Gothic"/>
          <w:b/>
          <w:sz w:val="20"/>
          <w:szCs w:val="20"/>
        </w:rPr>
      </w:pPr>
    </w:p>
    <w:sectPr w:rsidR="00D419A0" w:rsidRPr="0064320A" w:rsidSect="00781FA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E9B852" w14:textId="77777777" w:rsidR="00AD3F27" w:rsidRDefault="00AD3F27" w:rsidP="00A03355">
      <w:pPr>
        <w:spacing w:after="0" w:line="240" w:lineRule="auto"/>
      </w:pPr>
      <w:r>
        <w:separator/>
      </w:r>
    </w:p>
  </w:endnote>
  <w:endnote w:type="continuationSeparator" w:id="0">
    <w:p w14:paraId="2D8C764D" w14:textId="77777777" w:rsidR="00AD3F27" w:rsidRDefault="00AD3F27" w:rsidP="00A03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588A0" w14:textId="77777777" w:rsidR="0064320A" w:rsidRDefault="006432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95C42" w14:textId="77777777" w:rsidR="0064320A" w:rsidRDefault="006432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0A3FB" w14:textId="77777777" w:rsidR="0064320A" w:rsidRDefault="006432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75FEC" w14:textId="77777777" w:rsidR="00AD3F27" w:rsidRDefault="00AD3F27" w:rsidP="00A03355">
      <w:pPr>
        <w:spacing w:after="0" w:line="240" w:lineRule="auto"/>
      </w:pPr>
      <w:r>
        <w:separator/>
      </w:r>
    </w:p>
  </w:footnote>
  <w:footnote w:type="continuationSeparator" w:id="0">
    <w:p w14:paraId="0D04BCD0" w14:textId="77777777" w:rsidR="00AD3F27" w:rsidRDefault="00AD3F27" w:rsidP="00A03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88380" w14:textId="77777777" w:rsidR="0064320A" w:rsidRDefault="006432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35867" w14:textId="53F6E31F" w:rsidR="00AB0995" w:rsidRPr="0064320A" w:rsidRDefault="00AB0995" w:rsidP="00AB0995">
    <w:pPr>
      <w:pStyle w:val="Heading1"/>
      <w:rPr>
        <w:rFonts w:ascii="Century Gothic" w:hAnsi="Century Gothic"/>
      </w:rPr>
    </w:pPr>
    <w:r w:rsidRPr="0064320A">
      <w:rPr>
        <w:rFonts w:ascii="Century Gothic" w:hAnsi="Century Gothic"/>
        <w:noProof/>
        <w:lang w:eastAsia="en-GB"/>
      </w:rPr>
      <w:drawing>
        <wp:anchor distT="0" distB="0" distL="114300" distR="114300" simplePos="0" relativeHeight="251660288" behindDoc="0" locked="0" layoutInCell="1" allowOverlap="1" wp14:anchorId="0CD49887" wp14:editId="2CDF0889">
          <wp:simplePos x="0" y="0"/>
          <wp:positionH relativeFrom="column">
            <wp:posOffset>5114925</wp:posOffset>
          </wp:positionH>
          <wp:positionV relativeFrom="paragraph">
            <wp:posOffset>-421</wp:posOffset>
          </wp:positionV>
          <wp:extent cx="1320643" cy="5905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0643" cy="590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4320A">
      <w:rPr>
        <w:rFonts w:ascii="Century Gothic" w:hAnsi="Century Gothic"/>
        <w:noProof/>
      </w:rPr>
      <w:drawing>
        <wp:anchor distT="0" distB="0" distL="114300" distR="114300" simplePos="0" relativeHeight="251658240" behindDoc="1" locked="0" layoutInCell="1" allowOverlap="1" wp14:anchorId="109BCF25" wp14:editId="5C72DE15">
          <wp:simplePos x="0" y="0"/>
          <wp:positionH relativeFrom="column">
            <wp:posOffset>-428625</wp:posOffset>
          </wp:positionH>
          <wp:positionV relativeFrom="paragraph">
            <wp:posOffset>-135255</wp:posOffset>
          </wp:positionV>
          <wp:extent cx="838200" cy="819150"/>
          <wp:effectExtent l="0" t="0" r="0" b="0"/>
          <wp:wrapNone/>
          <wp:docPr id="6" name="Picture 6" descr="OWPS_Logo(black)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OWPS_Logo(black).jpg"/>
                  <pic:cNvPicPr/>
                </pic:nvPicPr>
                <pic:blipFill>
                  <a:blip r:embed="rId2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4320A">
      <w:rPr>
        <w:rFonts w:ascii="Century Gothic" w:hAnsi="Century Gothic"/>
      </w:rPr>
      <w:t>ORTON WISTOW PRIMARY SCHOOL</w:t>
    </w:r>
  </w:p>
  <w:p w14:paraId="7DD364C5" w14:textId="77777777" w:rsidR="00AB0995" w:rsidRPr="0064320A" w:rsidRDefault="00AB0995" w:rsidP="00AB0995">
    <w:pPr>
      <w:jc w:val="center"/>
      <w:rPr>
        <w:rFonts w:ascii="Century Gothic" w:hAnsi="Century Gothic"/>
        <w:b/>
        <w:szCs w:val="24"/>
      </w:rPr>
    </w:pPr>
    <w:r w:rsidRPr="0064320A">
      <w:rPr>
        <w:rFonts w:ascii="Century Gothic" w:hAnsi="Century Gothic"/>
        <w:b/>
        <w:szCs w:val="24"/>
      </w:rPr>
      <w:t>LOCAL GOVERNING BODY – PARENT ELECTION JANUARY 2022</w:t>
    </w:r>
  </w:p>
  <w:p w14:paraId="53CC3E06" w14:textId="77777777" w:rsidR="00AB0995" w:rsidRDefault="00AB09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9FC13" w14:textId="77777777" w:rsidR="0064320A" w:rsidRDefault="006432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3B2D55"/>
    <w:multiLevelType w:val="hybridMultilevel"/>
    <w:tmpl w:val="82A0D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jMytTQ2M7UwMbdU0lEKTi0uzszPAykwrAUAzcaQfywAAAA="/>
  </w:docVars>
  <w:rsids>
    <w:rsidRoot w:val="00D419A0"/>
    <w:rsid w:val="0064320A"/>
    <w:rsid w:val="006B5C6E"/>
    <w:rsid w:val="0077078A"/>
    <w:rsid w:val="00781FA9"/>
    <w:rsid w:val="00A03355"/>
    <w:rsid w:val="00AB0995"/>
    <w:rsid w:val="00AD3F27"/>
    <w:rsid w:val="00D419A0"/>
    <w:rsid w:val="00D82F59"/>
    <w:rsid w:val="00E77F8C"/>
    <w:rsid w:val="00EF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54E146"/>
  <w15:chartTrackingRefBased/>
  <w15:docId w15:val="{75F3B8BF-33B3-4016-9B21-F1C06DB6F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995"/>
    <w:pPr>
      <w:keepNext/>
      <w:jc w:val="center"/>
      <w:outlineLvl w:val="0"/>
    </w:pPr>
    <w:rPr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1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99"/>
    <w:qFormat/>
    <w:rsid w:val="00D419A0"/>
    <w:rPr>
      <w:rFonts w:ascii="Times New Roman" w:hAnsi="Times New Roman" w:cs="Times New Roman" w:hint="default"/>
      <w:i/>
      <w:iCs/>
    </w:rPr>
  </w:style>
  <w:style w:type="paragraph" w:customStyle="1" w:styleId="Text">
    <w:name w:val="Text"/>
    <w:basedOn w:val="BodyText"/>
    <w:uiPriority w:val="99"/>
    <w:rsid w:val="00D419A0"/>
    <w:pPr>
      <w:spacing w:line="240" w:lineRule="auto"/>
    </w:pPr>
    <w:rPr>
      <w:rFonts w:ascii="Arial" w:eastAsia="MS Mincho" w:hAnsi="Arial" w:cs="Arial"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419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419A0"/>
  </w:style>
  <w:style w:type="paragraph" w:styleId="Header">
    <w:name w:val="header"/>
    <w:basedOn w:val="Normal"/>
    <w:link w:val="HeaderChar"/>
    <w:uiPriority w:val="99"/>
    <w:unhideWhenUsed/>
    <w:rsid w:val="00A033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355"/>
  </w:style>
  <w:style w:type="paragraph" w:styleId="Footer">
    <w:name w:val="footer"/>
    <w:basedOn w:val="Normal"/>
    <w:link w:val="FooterChar"/>
    <w:uiPriority w:val="99"/>
    <w:unhideWhenUsed/>
    <w:rsid w:val="00A033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355"/>
  </w:style>
  <w:style w:type="character" w:customStyle="1" w:styleId="Heading1Char">
    <w:name w:val="Heading 1 Char"/>
    <w:basedOn w:val="DefaultParagraphFont"/>
    <w:link w:val="Heading1"/>
    <w:uiPriority w:val="9"/>
    <w:rsid w:val="00AB0995"/>
    <w:rPr>
      <w:b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19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vernance</dc:creator>
  <cp:keywords/>
  <dc:description/>
  <cp:lastModifiedBy>Simon Eardley</cp:lastModifiedBy>
  <cp:revision>5</cp:revision>
  <dcterms:created xsi:type="dcterms:W3CDTF">2022-01-13T15:31:00Z</dcterms:created>
  <dcterms:modified xsi:type="dcterms:W3CDTF">2022-01-14T12:19:00Z</dcterms:modified>
</cp:coreProperties>
</file>